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2-03</w:t>
      </w:r>
      <w:r>
        <w:t xml:space="preserve"> </w:t>
      </w:r>
      <w:r>
        <w:t xml:space="preserve">07:46:13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0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586"/>
        <w:gridCol w:w="4033"/>
        <w:gridCol w:w="733"/>
        <w:gridCol w:w="806"/>
        <w:gridCol w:w="733"/>
        <w:gridCol w:w="1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mean-x">
              <w:r>
                <w:rPr>
                  <w:rStyle w:val="Hyperlink"/>
                  <w:b/>
                </w:rPr>
                <w:t xml:space="preserve">timeBodyAccelerometer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mean-y">
              <w:r>
                <w:rPr>
                  <w:rStyle w:val="Hyperlink"/>
                  <w:b/>
                </w:rPr>
                <w:t xml:space="preserve">timeBodyAccelerometer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mean-z">
              <w:r>
                <w:rPr>
                  <w:rStyle w:val="Hyperlink"/>
                  <w:b/>
                </w:rPr>
                <w:t xml:space="preserve">timeBodyAccelerometer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std-x">
              <w:r>
                <w:rPr>
                  <w:rStyle w:val="Hyperlink"/>
                  <w:b/>
                </w:rPr>
                <w:t xml:space="preserve">timeBodyAccelerometer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std-y">
              <w:r>
                <w:rPr>
                  <w:rStyle w:val="Hyperlink"/>
                  <w:b/>
                </w:rPr>
                <w:t xml:space="preserve">timeBodyAccelerometer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std-z">
              <w:r>
                <w:rPr>
                  <w:rStyle w:val="Hyperlink"/>
                  <w:b/>
                </w:rPr>
                <w:t xml:space="preserve">timeBodyAccelerometer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mean-x">
              <w:r>
                <w:rPr>
                  <w:rStyle w:val="Hyperlink"/>
                  <w:b/>
                </w:rPr>
                <w:t xml:space="preserve">timeGravityAccelerometer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mean-y">
              <w:r>
                <w:rPr>
                  <w:rStyle w:val="Hyperlink"/>
                  <w:b/>
                </w:rPr>
                <w:t xml:space="preserve">timeGravityAccelerometer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mean-z">
              <w:r>
                <w:rPr>
                  <w:rStyle w:val="Hyperlink"/>
                  <w:b/>
                </w:rPr>
                <w:t xml:space="preserve">timeGravityAccelerometer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std-x">
              <w:r>
                <w:rPr>
                  <w:rStyle w:val="Hyperlink"/>
                  <w:b/>
                </w:rPr>
                <w:t xml:space="preserve">timeGravityAccelerometer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8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std-y">
              <w:r>
                <w:rPr>
                  <w:rStyle w:val="Hyperlink"/>
                  <w:b/>
                </w:rPr>
                <w:t xml:space="preserve">timeGravityAccelerometer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std-z">
              <w:r>
                <w:rPr>
                  <w:rStyle w:val="Hyperlink"/>
                  <w:b/>
                </w:rPr>
                <w:t xml:space="preserve">timeGravityAccelerometer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mean-x">
              <w:r>
                <w:rPr>
                  <w:rStyle w:val="Hyperlink"/>
                  <w:b/>
                </w:rPr>
                <w:t xml:space="preserve">timeBodyAccelerometer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mean-y">
              <w:r>
                <w:rPr>
                  <w:rStyle w:val="Hyperlink"/>
                  <w:b/>
                </w:rPr>
                <w:t xml:space="preserve">timeBodyAccelerometer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mean-z">
              <w:r>
                <w:rPr>
                  <w:rStyle w:val="Hyperlink"/>
                  <w:b/>
                </w:rPr>
                <w:t xml:space="preserve">timeBodyAccelerometer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std-x">
              <w:r>
                <w:rPr>
                  <w:rStyle w:val="Hyperlink"/>
                  <w:b/>
                </w:rPr>
                <w:t xml:space="preserve">timeBodyAccelerometer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std-y">
              <w:r>
                <w:rPr>
                  <w:rStyle w:val="Hyperlink"/>
                  <w:b/>
                </w:rPr>
                <w:t xml:space="preserve">timeBodyAccelerometer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std-z">
              <w:r>
                <w:rPr>
                  <w:rStyle w:val="Hyperlink"/>
                  <w:b/>
                </w:rPr>
                <w:t xml:space="preserve">timeBodyAccelerometer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mean-x">
              <w:r>
                <w:rPr>
                  <w:rStyle w:val="Hyperlink"/>
                  <w:b/>
                </w:rPr>
                <w:t xml:space="preserve">timeBodyGyroscope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mean-y">
              <w:r>
                <w:rPr>
                  <w:rStyle w:val="Hyperlink"/>
                  <w:b/>
                </w:rPr>
                <w:t xml:space="preserve">timeBodyGyroscope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mean-z">
              <w:r>
                <w:rPr>
                  <w:rStyle w:val="Hyperlink"/>
                  <w:b/>
                </w:rPr>
                <w:t xml:space="preserve">timeBodyGyroscope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std-x">
              <w:r>
                <w:rPr>
                  <w:rStyle w:val="Hyperlink"/>
                  <w:b/>
                </w:rPr>
                <w:t xml:space="preserve">timeBodyGyroscope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std-y">
              <w:r>
                <w:rPr>
                  <w:rStyle w:val="Hyperlink"/>
                  <w:b/>
                </w:rPr>
                <w:t xml:space="preserve">timeBodyGyroscope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std-z">
              <w:r>
                <w:rPr>
                  <w:rStyle w:val="Hyperlink"/>
                  <w:b/>
                </w:rPr>
                <w:t xml:space="preserve">timeBodyGyroscope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mean-x">
              <w:r>
                <w:rPr>
                  <w:rStyle w:val="Hyperlink"/>
                  <w:b/>
                </w:rPr>
                <w:t xml:space="preserve">timeBodyGyroscope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mean-y">
              <w:r>
                <w:rPr>
                  <w:rStyle w:val="Hyperlink"/>
                  <w:b/>
                </w:rPr>
                <w:t xml:space="preserve">timeBodyGyroscope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300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mean-z">
              <w:r>
                <w:rPr>
                  <w:rStyle w:val="Hyperlink"/>
                  <w:b/>
                </w:rPr>
                <w:t xml:space="preserve">timeBodyGyroscope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std-x">
              <w:r>
                <w:rPr>
                  <w:rStyle w:val="Hyperlink"/>
                  <w:b/>
                </w:rPr>
                <w:t xml:space="preserve">timeBodyGyroscope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std-y">
              <w:r>
                <w:rPr>
                  <w:rStyle w:val="Hyperlink"/>
                  <w:b/>
                </w:rPr>
                <w:t xml:space="preserve">timeBodyGyroscope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std-z">
              <w:r>
                <w:rPr>
                  <w:rStyle w:val="Hyperlink"/>
                  <w:b/>
                </w:rPr>
                <w:t xml:space="preserve">timeBodyGyroscope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-mean">
              <w:r>
                <w:rPr>
                  <w:rStyle w:val="Hyperlink"/>
                  <w:b/>
                </w:rPr>
                <w:t xml:space="preserve">timeBodyAccelerometer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-std">
              <w:r>
                <w:rPr>
                  <w:rStyle w:val="Hyperlink"/>
                  <w:b/>
                </w:rPr>
                <w:t xml:space="preserve">timeBodyAccelerometer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-mean">
              <w:r>
                <w:rPr>
                  <w:rStyle w:val="Hyperlink"/>
                  <w:b/>
                </w:rPr>
                <w:t xml:space="preserve">timeGravityAccelerometer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-std">
              <w:r>
                <w:rPr>
                  <w:rStyle w:val="Hyperlink"/>
                  <w:b/>
                </w:rPr>
                <w:t xml:space="preserve">timeGravityAccelerometer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-mean">
              <w:r>
                <w:rPr>
                  <w:rStyle w:val="Hyperlink"/>
                  <w:b/>
                </w:rPr>
                <w:t xml:space="preserve">timeBodyAccelerometer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-std">
              <w:r>
                <w:rPr>
                  <w:rStyle w:val="Hyperlink"/>
                  <w:b/>
                </w:rPr>
                <w:t xml:space="preserve">timeBodyAccelerometer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-mean">
              <w:r>
                <w:rPr>
                  <w:rStyle w:val="Hyperlink"/>
                  <w:b/>
                </w:rPr>
                <w:t xml:space="preserve">timeBodyGyroscope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-std">
              <w:r>
                <w:rPr>
                  <w:rStyle w:val="Hyperlink"/>
                  <w:b/>
                </w:rPr>
                <w:t xml:space="preserve">timeBodyGyroscope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-mean">
              <w:r>
                <w:rPr>
                  <w:rStyle w:val="Hyperlink"/>
                  <w:b/>
                </w:rPr>
                <w:t xml:space="preserve">timeBodyGyroscope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-std">
              <w:r>
                <w:rPr>
                  <w:rStyle w:val="Hyperlink"/>
                  <w:b/>
                </w:rPr>
                <w:t xml:space="preserve">timeBodyGyroscope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-mean-x">
              <w:r>
                <w:rPr>
                  <w:rStyle w:val="Hyperlink"/>
                  <w:b/>
                </w:rPr>
                <w:t xml:space="preserve">frequencyBodyAccelerometer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-mean-y">
              <w:r>
                <w:rPr>
                  <w:rStyle w:val="Hyperlink"/>
                  <w:b/>
                </w:rPr>
                <w:t xml:space="preserve">frequencyBodyAccelerometer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-mean-z">
              <w:r>
                <w:rPr>
                  <w:rStyle w:val="Hyperlink"/>
                  <w:b/>
                </w:rPr>
                <w:t xml:space="preserve">frequencyBodyAccelerometer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-std-x">
              <w:r>
                <w:rPr>
                  <w:rStyle w:val="Hyperlink"/>
                  <w:b/>
                </w:rPr>
                <w:t xml:space="preserve">frequencyBodyAccelerometer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-std-y">
              <w:r>
                <w:rPr>
                  <w:rStyle w:val="Hyperlink"/>
                  <w:b/>
                </w:rPr>
                <w:t xml:space="preserve">frequencyBodyAccelerometer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-std-z">
              <w:r>
                <w:rPr>
                  <w:rStyle w:val="Hyperlink"/>
                  <w:b/>
                </w:rPr>
                <w:t xml:space="preserve">frequencyBodyAccelerometer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-mean-x">
              <w:r>
                <w:rPr>
                  <w:rStyle w:val="Hyperlink"/>
                  <w:b/>
                </w:rPr>
                <w:t xml:space="preserve">frequencyBodyAccelerometer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-mean-y">
              <w:r>
                <w:rPr>
                  <w:rStyle w:val="Hyperlink"/>
                  <w:b/>
                </w:rPr>
                <w:t xml:space="preserve">frequencyBodyAccelerometer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-mean-z">
              <w:r>
                <w:rPr>
                  <w:rStyle w:val="Hyperlink"/>
                  <w:b/>
                </w:rPr>
                <w:t xml:space="preserve">frequencyBodyAccelerometer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-std-x">
              <w:r>
                <w:rPr>
                  <w:rStyle w:val="Hyperlink"/>
                  <w:b/>
                </w:rPr>
                <w:t xml:space="preserve">frequencyBodyAccelerometer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-std-y">
              <w:r>
                <w:rPr>
                  <w:rStyle w:val="Hyperlink"/>
                  <w:b/>
                </w:rPr>
                <w:t xml:space="preserve">frequencyBodyAccelerometer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-std-z">
              <w:r>
                <w:rPr>
                  <w:rStyle w:val="Hyperlink"/>
                  <w:b/>
                </w:rPr>
                <w:t xml:space="preserve">frequencyBodyAccelerometer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-mean-x">
              <w:r>
                <w:rPr>
                  <w:rStyle w:val="Hyperlink"/>
                  <w:b/>
                </w:rPr>
                <w:t xml:space="preserve">frequencyBodyGyroscope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-mean-y">
              <w:r>
                <w:rPr>
                  <w:rStyle w:val="Hyperlink"/>
                  <w:b/>
                </w:rPr>
                <w:t xml:space="preserve">frequencyBodyGyroscope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-mean-z">
              <w:r>
                <w:rPr>
                  <w:rStyle w:val="Hyperlink"/>
                  <w:b/>
                </w:rPr>
                <w:t xml:space="preserve">frequencyBodyGyroscope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-std-x">
              <w:r>
                <w:rPr>
                  <w:rStyle w:val="Hyperlink"/>
                  <w:b/>
                </w:rPr>
                <w:t xml:space="preserve">frequencyBodyGyroscope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-std-y">
              <w:r>
                <w:rPr>
                  <w:rStyle w:val="Hyperlink"/>
                  <w:b/>
                </w:rPr>
                <w:t xml:space="preserve">frequencyBodyGyroscope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-std-z">
              <w:r>
                <w:rPr>
                  <w:rStyle w:val="Hyperlink"/>
                  <w:b/>
                </w:rPr>
                <w:t xml:space="preserve">frequencyBodyGyroscope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magnitude-mean">
              <w:r>
                <w:rPr>
                  <w:rStyle w:val="Hyperlink"/>
                  <w:b/>
                </w:rPr>
                <w:t xml:space="preserve">frequencyBodyAccelerometer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magnitude-std">
              <w:r>
                <w:rPr>
                  <w:rStyle w:val="Hyperlink"/>
                  <w:b/>
                </w:rPr>
                <w:t xml:space="preserve">frequencyBodyAccelerometer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35628fc763d7652618dc159bda8c1126c52c1e6">
              <w:r>
                <w:rPr>
                  <w:rStyle w:val="Hyperlink"/>
                  <w:b/>
                </w:rPr>
                <w:t xml:space="preserve">frequencyBodyAccelerometer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1c24ca48f90c7495c53dec4c7d5cf6650fdea87">
              <w:r>
                <w:rPr>
                  <w:rStyle w:val="Hyperlink"/>
                  <w:b/>
                </w:rPr>
                <w:t xml:space="preserve">frequencyBodyAccelerometer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-mean">
              <w:r>
                <w:rPr>
                  <w:rStyle w:val="Hyperlink"/>
                  <w:b/>
                </w:rPr>
                <w:t xml:space="preserve">frequencyBodyGyroscope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-std">
              <w:r>
                <w:rPr>
                  <w:rStyle w:val="Hyperlink"/>
                  <w:b/>
                </w:rPr>
                <w:t xml:space="preserve">frequencyBodyGyroscope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jerkmagnitude-mean">
              <w:r>
                <w:rPr>
                  <w:rStyle w:val="Hyperlink"/>
                  <w:b/>
                </w:rPr>
                <w:t xml:space="preserve">frequencyBodyGyroscopeJerkMagnitude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jerkmagnitude-std">
              <w:r>
                <w:rPr>
                  <w:rStyle w:val="Hyperlink"/>
                  <w:b/>
                </w:rPr>
                <w:t xml:space="preserve">frequencyBodyGyroscopeJerkMagnitude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6.67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timebodyaccelerometer-mean-x"/>
      <w:r>
        <w:t xml:space="preserve">timeBodyAccelerometer-mean()-X</w:t>
      </w:r>
      <w:bookmarkEnd w:id="2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-timeBodyAccelerometer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timebodyaccelerometer-mean-y"/>
      <w:r>
        <w:t xml:space="preserve">timeBodyAccelerometer-mean()-Y</w:t>
      </w:r>
      <w:bookmarkEnd w:id="2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-timeBodyAccelerometer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imebodyaccelerometer-mean-z"/>
      <w:r>
        <w:t xml:space="preserve">timeBodyAccelerometer-mean()-Z</w:t>
      </w:r>
      <w:bookmarkEnd w:id="2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-timeBodyAccelerometer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imebodyaccelerometer-std-x"/>
      <w:r>
        <w:t xml:space="preserve">timeBodyAccelerometer-std()-X</w:t>
      </w:r>
      <w:bookmarkEnd w:id="2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-timeBodyAccelerometer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mebodyaccelerometer-std-y"/>
      <w:r>
        <w:t xml:space="preserve">timeBodyAccelerometer-std()-Y</w:t>
      </w:r>
      <w:bookmarkEnd w:id="3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-timeBodyAccelerometer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imebodyaccelerometer-std-z"/>
      <w:r>
        <w:t xml:space="preserve">timeBodyAccelerometer-std()-Z</w:t>
      </w:r>
      <w:bookmarkEnd w:id="3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-timeBodyAccelerometer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imegravityaccelerometer-mean-x"/>
      <w:r>
        <w:t xml:space="preserve">timeGravityAccelerometer-mean()-X</w:t>
      </w:r>
      <w:bookmarkEnd w:id="3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1; 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7-timeGravityAccelerometer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imegravityaccelerometer-mean-y"/>
      <w:r>
        <w:t xml:space="preserve">timeGravityAccelerometer-mean()-Y</w:t>
      </w:r>
      <w:bookmarkEnd w:id="3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8-timeGravityAccelerometer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gravityaccelerometer-mean-z"/>
      <w:r>
        <w:t xml:space="preserve">timeGravityAccelerometer-mean()-Z</w:t>
      </w:r>
      <w:bookmarkEnd w:id="3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9-timeGravityAccelerometer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imegravityaccelerometer-std-x"/>
      <w:r>
        <w:t xml:space="preserve">timeGravityAccelerometer-std()-X</w:t>
      </w:r>
      <w:bookmarkEnd w:id="4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0-timeGravityAccelerometer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imegravityaccelerometer-std-y"/>
      <w:r>
        <w:t xml:space="preserve">timeGravityAccelerometer-std()-Y</w:t>
      </w:r>
      <w:bookmarkEnd w:id="4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1-timeGravityAccelerometer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imegravityaccelerometer-std-z"/>
      <w:r>
        <w:t xml:space="preserve">timeGravityAccelerometer-std()-Z</w:t>
      </w:r>
      <w:bookmarkEnd w:id="4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2-timeGravityAccelerometer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mebodyaccelerometerjerk-mean-x"/>
      <w:r>
        <w:t xml:space="preserve">timeBodyAccelerometerJerk-mean()-X</w:t>
      </w:r>
      <w:bookmarkEnd w:id="4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3-timeBodyAccelerometer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imebodyaccelerometerjerk-mean-y"/>
      <w:r>
        <w:t xml:space="preserve">timeBodyAccelerometerJerk-mean()-Y</w:t>
      </w:r>
      <w:bookmarkEnd w:id="4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4-timeBodyAccelerometer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imebodyaccelerometerjerk-mean-z"/>
      <w:r>
        <w:t xml:space="preserve">timeBodyAccelerometerJerk-mean()-Z</w:t>
      </w:r>
      <w:bookmarkEnd w:id="5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5-timeBodyAccelerometer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imebodyaccelerometerjerk-std-x"/>
      <w:r>
        <w:t xml:space="preserve">timeBodyAccelerometerJerk-std()-X</w:t>
      </w:r>
      <w:bookmarkEnd w:id="5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6-timeBodyAccelerometer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imebodyaccelerometerjerk-std-y"/>
      <w:r>
        <w:t xml:space="preserve">timeBodyAccelerometerJerk-std()-Y</w:t>
      </w:r>
      <w:bookmarkEnd w:id="5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7-timeBodyAccelerometer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imebodyaccelerometerjerk-std-z"/>
      <w:r>
        <w:t xml:space="preserve">timeBodyAccelerometerJerk-std()-Z</w:t>
      </w:r>
      <w:bookmarkEnd w:id="5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8-timeBodyAccelerometer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imebodygyroscope-mean-x"/>
      <w:r>
        <w:t xml:space="preserve">timeBodyGyroscope-mean()-X</w:t>
      </w:r>
      <w:bookmarkEnd w:id="5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19-timeBodyGyroscope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imebodygyroscope-mean-y"/>
      <w:r>
        <w:t xml:space="preserve">timeBodyGyroscope-mean()-Y</w:t>
      </w:r>
      <w:bookmarkEnd w:id="6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0-timeBodyGyroscope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imebodygyroscope-mean-z"/>
      <w:r>
        <w:t xml:space="preserve">timeBodyGyroscope-mean()-Z</w:t>
      </w:r>
      <w:bookmarkEnd w:id="6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1-timeBodyGyroscope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imebodygyroscope-std-x"/>
      <w:r>
        <w:t xml:space="preserve">timeBodyGyroscope-std()-X</w:t>
      </w:r>
      <w:bookmarkEnd w:id="6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2-timeBodyGyroscope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imebodygyroscope-std-y"/>
      <w:r>
        <w:t xml:space="preserve">timeBodyGyroscope-std()-Y</w:t>
      </w:r>
      <w:bookmarkEnd w:id="6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3-timeBodyGyroscope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imebodygyroscope-std-z"/>
      <w:r>
        <w:t xml:space="preserve">timeBodyGyroscope-std()-Z</w:t>
      </w:r>
      <w:bookmarkEnd w:id="6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4-timeBodyGyroscope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imebodygyroscopejerk-mean-x"/>
      <w:r>
        <w:t xml:space="preserve">timeBodyGyroscopeJerk-mean()-X</w:t>
      </w:r>
      <w:bookmarkEnd w:id="7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5-timeBodyGyroscope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imebodygyroscopejerk-mean-y"/>
      <w:r>
        <w:t xml:space="preserve">timeBodyGyroscopeJerk-mean()-Y</w:t>
      </w:r>
      <w:bookmarkEnd w:id="7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6-timeBodyGyroscope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imebodygyroscopejerk-mean-z"/>
      <w:r>
        <w:t xml:space="preserve">timeBodyGyroscopeJerk-mean()-Z</w:t>
      </w:r>
      <w:bookmarkEnd w:id="7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7-timeBodyGyroscope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imebodygyroscopejerk-std-x"/>
      <w:r>
        <w:t xml:space="preserve">timeBodyGyroscopeJerk-std()-X</w:t>
      </w:r>
      <w:bookmarkEnd w:id="7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8-timeBodyGyroscope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imebodygyroscopejerk-std-y"/>
      <w:r>
        <w:t xml:space="preserve">timeBodyGyroscopeJerk-std()-Y</w:t>
      </w:r>
      <w:bookmarkEnd w:id="7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29-timeBodyGyroscope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imebodygyroscopejerk-std-z"/>
      <w:r>
        <w:t xml:space="preserve">timeBodyGyroscopeJerk-std()-Z</w:t>
      </w:r>
      <w:bookmarkEnd w:id="8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0-timeBodyGyroscope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imebodyaccelerometermagnitude-mean"/>
      <w:r>
        <w:t xml:space="preserve">timeBodyAccelerometerMagnitude-mean()</w:t>
      </w:r>
      <w:bookmarkEnd w:id="8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1-timeBodyAccelerometer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imebodyaccelerometermagnitude-std"/>
      <w:r>
        <w:t xml:space="preserve">timeBodyAccelerometerMagnitude-std()</w:t>
      </w:r>
      <w:bookmarkEnd w:id="8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2-timeBodyAccelerometer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imegravityaccelerometermagnitude-mean"/>
      <w:r>
        <w:t xml:space="preserve">timeGravityAccelerometerMagnitude-mean()</w:t>
      </w:r>
      <w:bookmarkEnd w:id="8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3-timeGravityAccelerometer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imegravityaccelerometermagnitude-std"/>
      <w:r>
        <w:t xml:space="preserve">timeGravityAccelerometerMagnitude-std()</w:t>
      </w:r>
      <w:bookmarkEnd w:id="8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4-timeGravityAccelerometer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imebodyaccelerometerjerkmagnitude-mean"/>
      <w:r>
        <w:t xml:space="preserve">timeBodyAccelerometerJerkMagnitude-mean()</w:t>
      </w:r>
      <w:bookmarkEnd w:id="9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5-timeBodyAccelerometerJerk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imebodyaccelerometerjerkmagnitude-std"/>
      <w:r>
        <w:t xml:space="preserve">timeBodyAccelerometerJerkMagnitude-std()</w:t>
      </w:r>
      <w:bookmarkEnd w:id="9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6-timeBodyAccelerometerJerk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imebodygyroscopemagnitude-mean"/>
      <w:r>
        <w:t xml:space="preserve">timeBodyGyroscopeMagnitude-mean()</w:t>
      </w:r>
      <w:bookmarkEnd w:id="9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7-timeBodyGyroscope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imebodygyroscopemagnitude-std"/>
      <w:r>
        <w:t xml:space="preserve">timeBodyGyroscopeMagnitude-std()</w:t>
      </w:r>
      <w:bookmarkEnd w:id="9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8-timeBodyGyroscope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imebodygyroscopejerkmagnitude-mean"/>
      <w:r>
        <w:t xml:space="preserve">timeBodyGyroscopeJerkMagnitude-mean()</w:t>
      </w:r>
      <w:bookmarkEnd w:id="9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39-timeBodyGyroscopeJerk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imebodygyroscopejerkmagnitude-std"/>
      <w:r>
        <w:t xml:space="preserve">timeBodyGyroscopeJerkMagnitude-std()</w:t>
      </w:r>
      <w:bookmarkEnd w:id="10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0-timeBodyGyroscopeJerk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frequencybodyaccelerometer-mean-x"/>
      <w:r>
        <w:t xml:space="preserve">frequencyBodyAccelerometer-mean()-X</w:t>
      </w:r>
      <w:bookmarkEnd w:id="10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1-frequencyBodyAccelerometer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frequencybodyaccelerometer-mean-y"/>
      <w:r>
        <w:t xml:space="preserve">frequencyBodyAccelerometer-mean()-Y</w:t>
      </w:r>
      <w:bookmarkEnd w:id="10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2-frequencyBodyAccelerometer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requencybodyaccelerometer-mean-z"/>
      <w:r>
        <w:t xml:space="preserve">frequencyBodyAccelerometer-mean()-Z</w:t>
      </w:r>
      <w:bookmarkEnd w:id="10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3-frequencyBodyAccelerometer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requencybodyaccelerometer-std-x"/>
      <w:r>
        <w:t xml:space="preserve">frequencyBodyAccelerometer-std()-X</w:t>
      </w:r>
      <w:bookmarkEnd w:id="10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4-frequencyBodyAccelerometer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requencybodyaccelerometer-std-y"/>
      <w:r>
        <w:t xml:space="preserve">frequencyBodyAccelerometer-std()-Y</w:t>
      </w:r>
      <w:bookmarkEnd w:id="11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5-frequencyBodyAccelerometer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requencybodyaccelerometer-std-z"/>
      <w:r>
        <w:t xml:space="preserve">frequencyBodyAccelerometer-std()-Z</w:t>
      </w:r>
      <w:bookmarkEnd w:id="11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6-frequencyBodyAccelerometer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requencybodyaccelerometerjerk-mean-x"/>
      <w:r>
        <w:t xml:space="preserve">frequencyBodyAccelerometerJerk-mean()-X</w:t>
      </w:r>
      <w:bookmarkEnd w:id="11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7-frequencyBodyAccelerometer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requencybodyaccelerometerjerk-mean-y"/>
      <w:r>
        <w:t xml:space="preserve">frequencyBodyAccelerometerJerk-mean()-Y</w:t>
      </w:r>
      <w:bookmarkEnd w:id="11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8-frequencyBodyAccelerometer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requencybodyaccelerometerjerk-mean-z"/>
      <w:r>
        <w:t xml:space="preserve">frequencyBodyAccelerometerJerk-mean()-Z</w:t>
      </w:r>
      <w:bookmarkEnd w:id="11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49-frequencyBodyAccelerometer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requencybodyaccelerometerjerk-std-x"/>
      <w:r>
        <w:t xml:space="preserve">frequencyBodyAccelerometerJerk-std()-X</w:t>
      </w:r>
      <w:bookmarkEnd w:id="12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0-frequencyBodyAccelerometer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requencybodyaccelerometerjerk-std-y"/>
      <w:r>
        <w:t xml:space="preserve">frequencyBodyAccelerometerJerk-std()-Y</w:t>
      </w:r>
      <w:bookmarkEnd w:id="12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1-frequencyBodyAccelerometer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requencybodyaccelerometerjerk-std-z"/>
      <w:r>
        <w:t xml:space="preserve">frequencyBodyAccelerometerJerk-std()-Z</w:t>
      </w:r>
      <w:bookmarkEnd w:id="12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2-frequencyBodyAccelerometer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requencybodygyroscope-mean-x"/>
      <w:r>
        <w:t xml:space="preserve">frequencyBodyGyroscope-mean()-X</w:t>
      </w:r>
      <w:bookmarkEnd w:id="12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3-frequencyBodyGyroscope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requencybodygyroscope-mean-y"/>
      <w:r>
        <w:t xml:space="preserve">frequencyBodyGyroscope-mean()-Y</w:t>
      </w:r>
      <w:bookmarkEnd w:id="12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4-frequencyBodyGyroscope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requencybodygyroscope-mean-z"/>
      <w:r>
        <w:t xml:space="preserve">frequencyBodyGyroscope-mean()-Z</w:t>
      </w:r>
      <w:bookmarkEnd w:id="13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5-frequencyBodyGyroscope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requencybodygyroscope-std-x"/>
      <w:r>
        <w:t xml:space="preserve">frequencyBodyGyroscope-std()-X</w:t>
      </w:r>
      <w:bookmarkEnd w:id="13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6-frequencyBodyGyroscope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requencybodygyroscope-std-y"/>
      <w:r>
        <w:t xml:space="preserve">frequencyBodyGyroscope-std()-Y</w:t>
      </w:r>
      <w:bookmarkEnd w:id="13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7-frequencyBodyGyroscope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requencybodygyroscope-std-z"/>
      <w:r>
        <w:t xml:space="preserve">frequencyBodyGyroscope-std()-Z</w:t>
      </w:r>
      <w:bookmarkEnd w:id="13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8-frequencyBodyGyroscope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requencybodyaccelerometermagnitude-mean"/>
      <w:r>
        <w:t xml:space="preserve">frequencyBodyAccelerometerMagnitude-mean()</w:t>
      </w:r>
      <w:bookmarkEnd w:id="13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59-frequencyBodyAccelerometer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requencybodyaccelerometermagnitude-std"/>
      <w:r>
        <w:t xml:space="preserve">frequencyBodyAccelerometerMagnitude-std()</w:t>
      </w:r>
      <w:bookmarkEnd w:id="14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0-frequencyBodyAccelerometer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X35628fc763d7652618dc159bda8c1126c52c1e6"/>
      <w:r>
        <w:t xml:space="preserve">frequencyBodyAccelerometerJerkMagnitude-mean()</w:t>
      </w:r>
      <w:bookmarkEnd w:id="14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1-frequencyBodyAccelerometerJerk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X1c24ca48f90c7495c53dec4c7d5cf6650fdea87"/>
      <w:r>
        <w:t xml:space="preserve">frequencyBodyAccelerometerJerkMagnitude-std()</w:t>
      </w:r>
      <w:bookmarkEnd w:id="14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2-frequencyBodyAccelerometerJerk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requencybodygyroscopemagnitude-mean"/>
      <w:r>
        <w:t xml:space="preserve">frequencyBodyGyroscopeMagnitude-mean()</w:t>
      </w:r>
      <w:bookmarkEnd w:id="14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3-frequencyBodyGyroscope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requencybodygyroscopemagnitude-std"/>
      <w:r>
        <w:t xml:space="preserve">frequencyBodyGyroscopeMagnitude-std()</w:t>
      </w:r>
      <w:bookmarkEnd w:id="149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4-frequencyBodyGyroscope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requencybodygyroscopejerkmagnitude-mean"/>
      <w:r>
        <w:t xml:space="preserve">frequencyBodyGyroscopeJerkMagnitude-mean()</w:t>
      </w:r>
      <w:bookmarkEnd w:id="151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5-frequencyBodyGyroscopeJerkMagnitude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requencybodygyroscopejerkmagnitude-std"/>
      <w:r>
        <w:t xml:space="preserve">frequencyBodyGyroscopeJerkMagnitude-std()</w:t>
      </w:r>
      <w:bookmarkEnd w:id="153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6-frequencyBodyGyroscopeJerkMagnitude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subject"/>
      <w:r>
        <w:t xml:space="preserve">subject</w:t>
      </w:r>
      <w:bookmarkEnd w:id="155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;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7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activity"/>
      <w:r>
        <w:t xml:space="preserve">activity</w:t>
      </w:r>
      <w:bookmarkEnd w:id="157"/>
    </w:p>
    <w:tbl>
      <w:tblPr>
        <w:tblStyle w:val="Table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598 (6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files/figure-docx/Var-68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: pengguo-01 (username:</w:t>
      </w:r>
      <w:r>
        <w:t xml:space="preserve"> </w:t>
      </w:r>
      <w:r>
        <w:rPr>
          <w:rStyle w:val="VerbatimChar"/>
        </w:rPr>
        <w:t xml:space="preserve">pg000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Mon Feb 03 2020 07:46:16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pg000/Desktop</w:t>
      </w:r>
    </w:p>
    <w:p>
      <w:pPr>
        <w:numPr>
          <w:numId w:val="1001"/>
          <w:ilvl w:val="0"/>
        </w:numPr>
      </w:pPr>
      <w:r>
        <w:t xml:space="preserve">dataMaid v1.4.0 [Pkg: 2019-12-10 from CRAN (R 3.6.2)]</w:t>
      </w:r>
    </w:p>
    <w:p>
      <w:pPr>
        <w:numPr>
          <w:numId w:val="1001"/>
          <w:ilvl w:val="0"/>
        </w:numPr>
      </w:pPr>
      <w:r>
        <w:t xml:space="preserve">R version 3.6.2 (2019-12-12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ata, mode = c("summarize", "visualize",  "check"), smartNum = FALSE, file = "codebook_Data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</dc:title>
  <dc:creator/>
  <cp:keywords/>
  <dcterms:created xsi:type="dcterms:W3CDTF">2020-02-03T13:46:41Z</dcterms:created>
  <dcterms:modified xsi:type="dcterms:W3CDTF">2020-02-03T1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03 07:46:1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